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2d8f84</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October 26,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October 26,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October 26,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October 26,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October 26,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26,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26,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October 26,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October 26,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October 26,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82d8f8423ae39d95f7eb1d44a90ac5b2055f6267/"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82d8f8423ae39d95f7eb1d44a90ac5b2055f6267"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82d8f8423ae39d95f7eb1d44a90ac5b2055f6267/"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82d8f8423ae39d95f7eb1d44a90ac5b2055f6267"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31:58Z</dcterms:created>
  <dcterms:modified xsi:type="dcterms:W3CDTF">2022-10-26T20: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